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46453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46453D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  <w:r w:rsidR="003527C6" w:rsidRPr="0046453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СТАМБЕНЕ ЗАЈЕДНИЦЕ</w:t>
      </w:r>
    </w:p>
    <w:p w:rsidR="00030EE3" w:rsidRPr="0046453D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46453D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46453D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6453D">
        <w:rPr>
          <w:rFonts w:ascii="Times New Roman" w:hAnsi="Times New Roman" w:cs="Times New Roman"/>
          <w:b/>
          <w:bCs/>
          <w:sz w:val="28"/>
          <w:szCs w:val="28"/>
        </w:rPr>
        <w:t xml:space="preserve">СПРОВОЂЕЊЕ </w:t>
      </w:r>
      <w:r w:rsidR="00927EFB" w:rsidRPr="0046453D">
        <w:rPr>
          <w:rFonts w:ascii="Times New Roman" w:hAnsi="Times New Roman" w:cs="Times New Roman"/>
          <w:b/>
          <w:bCs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46453D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6453D">
        <w:rPr>
          <w:rFonts w:ascii="Times New Roman" w:hAnsi="Times New Roman" w:cs="Times New Roman"/>
          <w:b/>
          <w:bCs/>
          <w:sz w:val="28"/>
          <w:szCs w:val="28"/>
        </w:rPr>
        <w:t>ПО ЈАВНОМ ПОЗИВУ УПРАВЕ ЗА ПОДСТИЦАЊЕ И УНАПРЕЂЕЊЕ ЕНЕРГЕТСКЕ ЕФИКАСНОСТИ ЈП</w:t>
      </w:r>
      <w:r w:rsidR="0046453D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</w:t>
      </w:r>
      <w:r w:rsidRPr="0046453D">
        <w:rPr>
          <w:rFonts w:ascii="Times New Roman" w:hAnsi="Times New Roman" w:cs="Times New Roman"/>
          <w:b/>
          <w:bCs/>
          <w:sz w:val="28"/>
          <w:szCs w:val="28"/>
        </w:rPr>
        <w:t>1/22</w:t>
      </w:r>
      <w:r w:rsidR="00927EFB" w:rsidRPr="0046453D">
        <w:rPr>
          <w:rFonts w:ascii="Times New Roman" w:hAnsi="Times New Roman" w:cs="Times New Roman"/>
          <w:b/>
          <w:bCs/>
          <w:sz w:val="28"/>
          <w:szCs w:val="28"/>
        </w:rPr>
        <w:t xml:space="preserve">ЗА </w:t>
      </w:r>
      <w:r w:rsidR="00927EFB" w:rsidRPr="0046453D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СТАМБЕНЕ ЗГРАДЕ У </w:t>
      </w:r>
      <w:r w:rsidR="00927EFB" w:rsidRPr="0046453D">
        <w:rPr>
          <w:rFonts w:ascii="Times New Roman" w:hAnsi="Times New Roman" w:cs="Times New Roman"/>
          <w:b/>
          <w:bCs/>
          <w:sz w:val="28"/>
          <w:szCs w:val="28"/>
        </w:rPr>
        <w:t>ОПШТИНИ</w:t>
      </w:r>
      <w:r w:rsidR="0046453D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ОЏАЦИ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F979AC" w:rsidRDefault="004645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з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амена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мреже, грејних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тела-радијатора и пратећег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  <w:lang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тачке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  <w:lang/>
        </w:rPr>
        <w:t xml:space="preserve"> и 4)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/>
        </w:rPr>
        <w:t>или се објекат прикључује на систем даљинског грејања</w:t>
      </w:r>
      <w:bookmarkStart w:id="0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анова у стамбеној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атастру у метрима</w:t>
            </w:r>
            <w:r w:rsidR="0046453D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46453D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46453D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46453D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46453D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46453D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46453D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аљ/ лож уље</w:t>
            </w:r>
            <w:r w:rsidR="00AB75F0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4645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46453D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46453D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46453D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46453D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46453D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5F033B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врши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е у складу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а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којим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е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општине и применом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из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одељкаVIII  Јавног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bookmarkStart w:id="1" w:name="_GoBack"/>
      <w:bookmarkEnd w:id="1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46453D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B75F0">
        <w:rPr>
          <w:rFonts w:ascii="Times New Roman" w:hAnsi="Times New Roman" w:cs="Times New Roman"/>
          <w:sz w:val="24"/>
          <w:szCs w:val="24"/>
          <w:lang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год</w:t>
      </w:r>
      <w:r w:rsidR="0046453D">
        <w:rPr>
          <w:rFonts w:ascii="Times New Roman" w:hAnsi="Times New Roman" w:cs="Times New Roman"/>
          <w:sz w:val="24"/>
          <w:szCs w:val="24"/>
          <w:lang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46453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6453D">
        <w:rPr>
          <w:rFonts w:ascii="Times New Roman" w:hAnsi="Times New Roman" w:cs="Times New Roman"/>
          <w:sz w:val="24"/>
          <w:szCs w:val="24"/>
          <w:lang/>
        </w:rPr>
        <w:t xml:space="preserve">     </w:t>
      </w:r>
    </w:p>
    <w:p w:rsidR="00030EE3" w:rsidRPr="0066540E" w:rsidRDefault="0046453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/>
        </w:rPr>
        <w:t xml:space="preserve">                 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46453D" w:rsidRDefault="00CB7E8C" w:rsidP="002C788C">
      <w:pPr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sectPr w:rsidR="00CB7E8C" w:rsidRPr="0046453D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65236" w:rsidRDefault="00F65236" w:rsidP="00CB7E8C">
      <w:pPr>
        <w:spacing w:after="0" w:line="240" w:lineRule="auto"/>
      </w:pPr>
      <w:r>
        <w:separator/>
      </w:r>
    </w:p>
  </w:endnote>
  <w:endnote w:type="continuationSeparator" w:id="1">
    <w:p w:rsidR="00F65236" w:rsidRDefault="00F6523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65236" w:rsidRDefault="00F65236" w:rsidP="00CB7E8C">
      <w:pPr>
        <w:spacing w:after="0" w:line="240" w:lineRule="auto"/>
      </w:pPr>
      <w:r>
        <w:separator/>
      </w:r>
    </w:p>
  </w:footnote>
  <w:footnote w:type="continuationSeparator" w:id="1">
    <w:p w:rsidR="00F65236" w:rsidRDefault="00F6523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6453D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043B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65236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6297-38BB-4BD1-A477-D090D5478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cepanovic</cp:lastModifiedBy>
  <cp:revision>6</cp:revision>
  <cp:lastPrinted>2021-08-06T05:50:00Z</cp:lastPrinted>
  <dcterms:created xsi:type="dcterms:W3CDTF">2022-03-23T09:04:00Z</dcterms:created>
  <dcterms:modified xsi:type="dcterms:W3CDTF">2022-06-17T19:37:00Z</dcterms:modified>
</cp:coreProperties>
</file>